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151" w:rsidRPr="00AE1151" w:rsidRDefault="00AE1151" w:rsidP="00AE115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3</w:t>
      </w:r>
      <w:r w:rsidRPr="00AE1151">
        <w:rPr>
          <w:b/>
          <w:sz w:val="32"/>
          <w:szCs w:val="32"/>
          <w:vertAlign w:val="superscript"/>
        </w:rPr>
        <w:t>eme</w:t>
      </w:r>
      <w:r w:rsidRPr="00AE1151">
        <w:rPr>
          <w:b/>
          <w:sz w:val="32"/>
          <w:szCs w:val="32"/>
        </w:rPr>
        <w:t xml:space="preserve"> Année LMD - PHYSIQUE </w:t>
      </w:r>
      <w:r w:rsidR="00CC028B" w:rsidRPr="00CC028B">
        <w:rPr>
          <w:b/>
          <w:sz w:val="32"/>
          <w:szCs w:val="32"/>
        </w:rPr>
        <w:t>ENERGETIQUE</w:t>
      </w:r>
    </w:p>
    <w:p w:rsidR="004C114E" w:rsidRPr="001A0A9D" w:rsidRDefault="00AE1151" w:rsidP="001F4D52">
      <w:pPr>
        <w:spacing w:line="360" w:lineRule="auto"/>
        <w:jc w:val="center"/>
        <w:rPr>
          <w:b/>
          <w:sz w:val="28"/>
          <w:szCs w:val="28"/>
        </w:rPr>
      </w:pPr>
      <w:r w:rsidRPr="00AE1151">
        <w:rPr>
          <w:b/>
          <w:sz w:val="32"/>
          <w:szCs w:val="32"/>
        </w:rPr>
        <w:t>Responsable :</w:t>
      </w:r>
      <w:r w:rsidR="004C114E" w:rsidRPr="001A0A9D">
        <w:rPr>
          <w:b/>
          <w:sz w:val="28"/>
          <w:szCs w:val="28"/>
        </w:rPr>
        <w:t xml:space="preserve">   </w:t>
      </w:r>
      <w:r w:rsidR="00DA116A" w:rsidRPr="00DA116A">
        <w:rPr>
          <w:b/>
          <w:sz w:val="28"/>
          <w:szCs w:val="28"/>
        </w:rPr>
        <w:t>Mr SAFA</w:t>
      </w:r>
    </w:p>
    <w:p w:rsidR="004C114E" w:rsidRPr="001F4D52" w:rsidRDefault="00162686" w:rsidP="00AE1151">
      <w:pPr>
        <w:jc w:val="center"/>
        <w:rPr>
          <w:b/>
          <w:bCs/>
          <w:sz w:val="44"/>
          <w:szCs w:val="44"/>
          <w:u w:val="single"/>
        </w:rPr>
      </w:pPr>
      <w:r w:rsidRPr="001F4D52">
        <w:rPr>
          <w:b/>
          <w:bCs/>
          <w:sz w:val="44"/>
          <w:szCs w:val="44"/>
          <w:highlight w:val="yellow"/>
          <w:u w:val="single"/>
        </w:rPr>
        <w:t>Salle:</w:t>
      </w:r>
      <w:r w:rsidR="004C114E" w:rsidRPr="001F4D52">
        <w:rPr>
          <w:b/>
          <w:bCs/>
          <w:sz w:val="44"/>
          <w:szCs w:val="44"/>
          <w:highlight w:val="yellow"/>
          <w:u w:val="single"/>
        </w:rPr>
        <w:t xml:space="preserve"> </w:t>
      </w:r>
      <w:r w:rsidRPr="001F4D52">
        <w:rPr>
          <w:b/>
          <w:bCs/>
          <w:sz w:val="44"/>
          <w:szCs w:val="44"/>
          <w:highlight w:val="yellow"/>
          <w:u w:val="single"/>
        </w:rPr>
        <w:t>20</w:t>
      </w:r>
      <w:r w:rsidR="00CC028B" w:rsidRPr="001F4D52">
        <w:rPr>
          <w:b/>
          <w:bCs/>
          <w:sz w:val="44"/>
          <w:szCs w:val="44"/>
          <w:highlight w:val="yellow"/>
          <w:u w:val="single"/>
        </w:rPr>
        <w:t>1</w:t>
      </w:r>
    </w:p>
    <w:p w:rsidR="004C114E" w:rsidRPr="001A0A9D" w:rsidRDefault="004C114E" w:rsidP="004C114E">
      <w:pPr>
        <w:rPr>
          <w:b/>
          <w:bCs/>
          <w:sz w:val="28"/>
          <w:szCs w:val="28"/>
          <w:rtl/>
        </w:rPr>
      </w:pPr>
      <w:r w:rsidRPr="001A0A9D">
        <w:rPr>
          <w:b/>
          <w:bCs/>
          <w:sz w:val="28"/>
          <w:szCs w:val="28"/>
        </w:rPr>
        <w:tab/>
      </w:r>
    </w:p>
    <w:tbl>
      <w:tblPr>
        <w:tblW w:w="22828" w:type="dxa"/>
        <w:jc w:val="center"/>
        <w:tblLook w:val="0000" w:firstRow="0" w:lastRow="0" w:firstColumn="0" w:lastColumn="0" w:noHBand="0" w:noVBand="0"/>
      </w:tblPr>
      <w:tblGrid>
        <w:gridCol w:w="553"/>
        <w:gridCol w:w="4766"/>
        <w:gridCol w:w="4589"/>
        <w:gridCol w:w="4535"/>
        <w:gridCol w:w="236"/>
        <w:gridCol w:w="4532"/>
        <w:gridCol w:w="3617"/>
      </w:tblGrid>
      <w:tr w:rsidR="00B544FF" w:rsidRPr="001A0A9D" w:rsidTr="0032655B">
        <w:trPr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1A0A9D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AE1151" w:rsidRPr="001A0A9D" w:rsidTr="001F4D52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E1151" w:rsidRPr="001A0A9D" w:rsidRDefault="00AE1151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C028B" w:rsidRPr="0032655B" w:rsidRDefault="00CC028B" w:rsidP="00CC028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Physique statistique</w:t>
            </w:r>
          </w:p>
          <w:p w:rsidR="00CC028B" w:rsidRPr="0032655B" w:rsidRDefault="00CC028B" w:rsidP="00CC028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AE1151" w:rsidRPr="0032655B" w:rsidRDefault="00CC028B" w:rsidP="00CC028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YANALLAH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C028B" w:rsidRPr="0032655B" w:rsidRDefault="00AE1151" w:rsidP="00CC028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CC028B" w:rsidRPr="0032655B">
              <w:rPr>
                <w:rFonts w:asciiTheme="majorBidi" w:hAnsiTheme="majorBidi" w:cstheme="majorBidi"/>
                <w:sz w:val="32"/>
                <w:szCs w:val="32"/>
              </w:rPr>
              <w:t>Physique statistique</w:t>
            </w:r>
          </w:p>
          <w:p w:rsidR="00CC028B" w:rsidRPr="0032655B" w:rsidRDefault="00CC028B" w:rsidP="00CC028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AE1151" w:rsidRPr="0032655B" w:rsidRDefault="00CC028B" w:rsidP="00CC028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YANALLA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C028B" w:rsidRPr="0032655B" w:rsidRDefault="00CC028B" w:rsidP="00CC028B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Conversion d’énergie</w:t>
            </w:r>
          </w:p>
          <w:p w:rsidR="00CC028B" w:rsidRPr="0032655B" w:rsidRDefault="00CC028B" w:rsidP="00CC028B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AE1151" w:rsidRPr="0032655B" w:rsidRDefault="00CC028B" w:rsidP="00CC028B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ABDELLAH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AE1151" w:rsidRPr="0032655B" w:rsidRDefault="00AE1151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BA2" w:rsidRPr="0032655B" w:rsidRDefault="00734BA2" w:rsidP="00734BA2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Math appliquée à l’énergétique 2</w:t>
            </w:r>
          </w:p>
          <w:p w:rsidR="00734BA2" w:rsidRPr="0032655B" w:rsidRDefault="00734BA2" w:rsidP="00734BA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734BA2" w:rsidRPr="0032655B" w:rsidRDefault="00734BA2" w:rsidP="008F27EF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 </w:t>
            </w:r>
            <w:bookmarkStart w:id="0" w:name="_GoBack"/>
            <w:bookmarkEnd w:id="0"/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: BENAISSA AM</w:t>
            </w:r>
          </w:p>
          <w:p w:rsidR="00AE1151" w:rsidRPr="008F27EF" w:rsidRDefault="00734BA2" w:rsidP="00734BA2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  <w:r w:rsidRPr="008F27EF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des Enseignants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E1151" w:rsidRPr="0032655B" w:rsidRDefault="00AE1151" w:rsidP="001E7C53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B870D3" w:rsidRPr="001A0A9D" w:rsidTr="001F4D52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870D3" w:rsidRPr="001A0A9D" w:rsidRDefault="00B870D3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C028B" w:rsidRPr="0032655B" w:rsidRDefault="00CC028B" w:rsidP="00CC028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Mécanique des fluides 3</w:t>
            </w:r>
          </w:p>
          <w:p w:rsidR="00CC028B" w:rsidRPr="0032655B" w:rsidRDefault="00CC028B" w:rsidP="00CC028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B870D3" w:rsidRPr="0032655B" w:rsidRDefault="00CC028B" w:rsidP="00CC028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TRARI</w:t>
            </w:r>
          </w:p>
        </w:tc>
        <w:tc>
          <w:tcPr>
            <w:tcW w:w="9124" w:type="dxa"/>
            <w:gridSpan w:val="2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C028B" w:rsidRPr="0032655B" w:rsidRDefault="00CC028B" w:rsidP="00CC028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Math appliquée à l’énergétique 2</w:t>
            </w:r>
          </w:p>
          <w:p w:rsidR="00CC028B" w:rsidRPr="0032655B" w:rsidRDefault="00CC028B" w:rsidP="00CC028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 / TD</w:t>
            </w:r>
          </w:p>
          <w:p w:rsidR="00B870D3" w:rsidRPr="0032655B" w:rsidRDefault="00CC028B" w:rsidP="00CC028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AISSA AM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870D3" w:rsidRPr="0032655B" w:rsidRDefault="00B870D3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870D3" w:rsidRPr="0032655B" w:rsidRDefault="00081F9A" w:rsidP="00081F9A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B870D3" w:rsidRPr="0032655B" w:rsidRDefault="00B870D3" w:rsidP="001E7C5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B544FF" w:rsidRPr="001A0A9D" w:rsidTr="001F4D52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81F9A" w:rsidRPr="0032655B" w:rsidRDefault="00081F9A" w:rsidP="00081F9A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Mécanique des fluides 3</w:t>
            </w:r>
          </w:p>
          <w:p w:rsidR="00081F9A" w:rsidRPr="0032655B" w:rsidRDefault="00081F9A" w:rsidP="00081F9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B544FF" w:rsidRPr="0032655B" w:rsidRDefault="00081F9A" w:rsidP="00081F9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TRARI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6749B4" w:rsidRPr="0032655B" w:rsidRDefault="006749B4" w:rsidP="006749B4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Thermodynamique Appliqué</w:t>
            </w:r>
          </w:p>
          <w:p w:rsidR="006749B4" w:rsidRPr="0032655B" w:rsidRDefault="006749B4" w:rsidP="006749B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B544FF" w:rsidRPr="0032655B" w:rsidRDefault="006749B4" w:rsidP="006749B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FS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6749B4" w:rsidRPr="0032655B" w:rsidRDefault="006749B4" w:rsidP="006749B4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Thermodynamique Appliqué</w:t>
            </w:r>
          </w:p>
          <w:p w:rsidR="006749B4" w:rsidRPr="0032655B" w:rsidRDefault="006749B4" w:rsidP="006749B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A80C50" w:rsidRPr="0032655B" w:rsidRDefault="006749B4" w:rsidP="006749B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FS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32655B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514EDC" w:rsidRPr="0032655B" w:rsidRDefault="00514EDC" w:rsidP="0032655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36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B544FF" w:rsidRPr="0032655B" w:rsidRDefault="00B544FF" w:rsidP="0003514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B544FF" w:rsidRPr="001A0A9D" w:rsidTr="001F4D52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55B" w:rsidRPr="0032655B" w:rsidRDefault="0032655B" w:rsidP="0032655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Transfert de chaleur et de masse 2</w:t>
            </w:r>
          </w:p>
          <w:p w:rsidR="0032655B" w:rsidRPr="0032655B" w:rsidRDefault="0032655B" w:rsidP="0032655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B544FF" w:rsidRPr="0032655B" w:rsidRDefault="0032655B" w:rsidP="0032655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SAFA. A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55B" w:rsidRPr="0032655B" w:rsidRDefault="0032655B" w:rsidP="0032655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Transfert de chaleur et de masse 2</w:t>
            </w:r>
          </w:p>
          <w:p w:rsidR="0032655B" w:rsidRPr="0032655B" w:rsidRDefault="0032655B" w:rsidP="0032655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B544FF" w:rsidRPr="0032655B" w:rsidRDefault="0032655B" w:rsidP="0032655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SAFA. A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93B7A" w:rsidRPr="0032655B" w:rsidRDefault="00C93B7A" w:rsidP="00C93B7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Energie solaire</w:t>
            </w:r>
          </w:p>
          <w:p w:rsidR="00C93B7A" w:rsidRPr="0032655B" w:rsidRDefault="00C93B7A" w:rsidP="00C93B7A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B544FF" w:rsidRPr="0032655B" w:rsidRDefault="00C93B7A" w:rsidP="00C93B7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FS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32655B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63EA" w:rsidRPr="00ED63EA" w:rsidRDefault="00ED63EA" w:rsidP="00ED63E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D63EA">
              <w:rPr>
                <w:rFonts w:asciiTheme="majorBidi" w:hAnsiTheme="majorBidi" w:cstheme="majorBidi"/>
                <w:sz w:val="32"/>
                <w:szCs w:val="32"/>
              </w:rPr>
              <w:t>Ethique et déontologie</w:t>
            </w:r>
          </w:p>
          <w:p w:rsidR="00ED63EA" w:rsidRPr="00ED63EA" w:rsidRDefault="00ED63EA" w:rsidP="00ED63E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1F4D52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ED63EA" w:rsidRPr="00ED63EA" w:rsidRDefault="00ED63EA" w:rsidP="001F4D52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63E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 : </w:t>
            </w:r>
            <w:r w:rsidR="00D309C5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OKADEM</w:t>
            </w:r>
          </w:p>
          <w:p w:rsidR="00B544FF" w:rsidRPr="001F4D52" w:rsidRDefault="00ED63EA" w:rsidP="00ED63E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  <w:r w:rsidRPr="001F4D52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: HT06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B544FF" w:rsidRPr="0032655B" w:rsidRDefault="00B544FF" w:rsidP="00436BC3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0D1EE0" w:rsidRPr="005343E0" w:rsidTr="001F4D52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D1EE0" w:rsidRPr="001A0A9D" w:rsidRDefault="000D1EE0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BA2" w:rsidRPr="00ED63EA" w:rsidRDefault="00734BA2" w:rsidP="00734BA2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D63EA">
              <w:rPr>
                <w:rFonts w:asciiTheme="majorBidi" w:hAnsiTheme="majorBidi" w:cstheme="majorBidi"/>
                <w:sz w:val="32"/>
                <w:szCs w:val="32"/>
              </w:rPr>
              <w:t>Rayonnement et matière</w:t>
            </w:r>
          </w:p>
          <w:p w:rsidR="00734BA2" w:rsidRPr="00ED63EA" w:rsidRDefault="00734BA2" w:rsidP="00734BA2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63E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0D1EE0" w:rsidRPr="0036680E" w:rsidRDefault="00734BA2" w:rsidP="00734B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 :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AHI.K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34BA2" w:rsidRPr="0032655B" w:rsidRDefault="00734BA2" w:rsidP="00734BA2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sz w:val="32"/>
                <w:szCs w:val="32"/>
              </w:rPr>
              <w:t>Rayonnement et matière</w:t>
            </w:r>
          </w:p>
          <w:p w:rsidR="00734BA2" w:rsidRPr="0032655B" w:rsidRDefault="00734BA2" w:rsidP="00734BA2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514EDC" w:rsidRPr="005E420C" w:rsidRDefault="00734BA2" w:rsidP="00734BA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 :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AHI.K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514EDC" w:rsidRPr="005E420C" w:rsidRDefault="00514EDC" w:rsidP="00B3419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EECE1" w:themeFill="background2"/>
            <w:vAlign w:val="center"/>
          </w:tcPr>
          <w:p w:rsidR="000D1EE0" w:rsidRPr="005E420C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D1EE0" w:rsidRPr="005E420C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4C114E" w:rsidRPr="005E420C" w:rsidRDefault="004C114E" w:rsidP="004C114E">
      <w:pPr>
        <w:jc w:val="right"/>
        <w:rPr>
          <w:b/>
          <w:bCs/>
        </w:rPr>
      </w:pPr>
    </w:p>
    <w:p w:rsidR="004C114E" w:rsidRPr="005E420C" w:rsidRDefault="004C114E" w:rsidP="004C114E">
      <w:pPr>
        <w:spacing w:line="276" w:lineRule="auto"/>
        <w:rPr>
          <w:b/>
          <w:bCs/>
        </w:rPr>
      </w:pPr>
    </w:p>
    <w:p w:rsidR="007067FE" w:rsidRPr="005E420C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5E420C" w:rsidSect="00E52AF4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043B" w:rsidRDefault="0036043B" w:rsidP="00771431">
      <w:r>
        <w:separator/>
      </w:r>
    </w:p>
  </w:endnote>
  <w:endnote w:type="continuationSeparator" w:id="0">
    <w:p w:rsidR="0036043B" w:rsidRDefault="0036043B" w:rsidP="00771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043B" w:rsidRDefault="0036043B" w:rsidP="00771431">
      <w:r>
        <w:separator/>
      </w:r>
    </w:p>
  </w:footnote>
  <w:footnote w:type="continuationSeparator" w:id="0">
    <w:p w:rsidR="0036043B" w:rsidRDefault="0036043B" w:rsidP="00771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5E420C" w:rsidP="00AB51A9">
          <w:pPr>
            <w:jc w:val="center"/>
            <w:rPr>
              <w:b/>
              <w:bCs/>
              <w:sz w:val="10"/>
              <w:szCs w:val="10"/>
            </w:rPr>
          </w:pPr>
          <w:r>
            <w:t>SEMESTRE PAIR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019C"/>
    <w:rsid w:val="00002A76"/>
    <w:rsid w:val="00002D14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4FD2"/>
    <w:rsid w:val="00035149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06E9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1F9A"/>
    <w:rsid w:val="00082707"/>
    <w:rsid w:val="00082F82"/>
    <w:rsid w:val="00083C29"/>
    <w:rsid w:val="00087003"/>
    <w:rsid w:val="00087AF5"/>
    <w:rsid w:val="00087EFE"/>
    <w:rsid w:val="000939EE"/>
    <w:rsid w:val="000944CE"/>
    <w:rsid w:val="00095091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222B"/>
    <w:rsid w:val="000E286D"/>
    <w:rsid w:val="000E297B"/>
    <w:rsid w:val="000E7B92"/>
    <w:rsid w:val="000F0746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6B37"/>
    <w:rsid w:val="0013723C"/>
    <w:rsid w:val="0014054C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0CC3"/>
    <w:rsid w:val="00162686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116"/>
    <w:rsid w:val="00195405"/>
    <w:rsid w:val="0019774F"/>
    <w:rsid w:val="00197A5D"/>
    <w:rsid w:val="001A0A9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502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E7C53"/>
    <w:rsid w:val="001F05A9"/>
    <w:rsid w:val="001F0C52"/>
    <w:rsid w:val="001F1752"/>
    <w:rsid w:val="001F1AA0"/>
    <w:rsid w:val="001F2A6E"/>
    <w:rsid w:val="001F4D52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2DFC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AF1"/>
    <w:rsid w:val="00224E17"/>
    <w:rsid w:val="00225FB5"/>
    <w:rsid w:val="0023012B"/>
    <w:rsid w:val="00230134"/>
    <w:rsid w:val="002305CB"/>
    <w:rsid w:val="00231743"/>
    <w:rsid w:val="00231EB7"/>
    <w:rsid w:val="002327CB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2D37"/>
    <w:rsid w:val="002931D1"/>
    <w:rsid w:val="002934B0"/>
    <w:rsid w:val="00294472"/>
    <w:rsid w:val="00294543"/>
    <w:rsid w:val="002953C5"/>
    <w:rsid w:val="002A0424"/>
    <w:rsid w:val="002A2DDF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269"/>
    <w:rsid w:val="002E1742"/>
    <w:rsid w:val="002E20D4"/>
    <w:rsid w:val="002E31C8"/>
    <w:rsid w:val="002E3301"/>
    <w:rsid w:val="002E4143"/>
    <w:rsid w:val="002E4F8A"/>
    <w:rsid w:val="002F2FA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55B"/>
    <w:rsid w:val="00326B9D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43B"/>
    <w:rsid w:val="003607D3"/>
    <w:rsid w:val="0036209E"/>
    <w:rsid w:val="0036217A"/>
    <w:rsid w:val="0036291A"/>
    <w:rsid w:val="00363912"/>
    <w:rsid w:val="0036680E"/>
    <w:rsid w:val="0036758E"/>
    <w:rsid w:val="003677CA"/>
    <w:rsid w:val="00373199"/>
    <w:rsid w:val="00374419"/>
    <w:rsid w:val="00374F8D"/>
    <w:rsid w:val="00375348"/>
    <w:rsid w:val="00375BCA"/>
    <w:rsid w:val="00375C46"/>
    <w:rsid w:val="00375CF5"/>
    <w:rsid w:val="00376682"/>
    <w:rsid w:val="0038202B"/>
    <w:rsid w:val="0038482F"/>
    <w:rsid w:val="00387120"/>
    <w:rsid w:val="0038795D"/>
    <w:rsid w:val="00390E0B"/>
    <w:rsid w:val="00391643"/>
    <w:rsid w:val="003924D8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422B"/>
    <w:rsid w:val="003F5C6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31E5"/>
    <w:rsid w:val="00415408"/>
    <w:rsid w:val="004162A1"/>
    <w:rsid w:val="00416C9A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BC3"/>
    <w:rsid w:val="00437BB3"/>
    <w:rsid w:val="00437E33"/>
    <w:rsid w:val="0044137E"/>
    <w:rsid w:val="0044344A"/>
    <w:rsid w:val="00444173"/>
    <w:rsid w:val="004454D4"/>
    <w:rsid w:val="00445EC0"/>
    <w:rsid w:val="00446034"/>
    <w:rsid w:val="0045069E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4C27"/>
    <w:rsid w:val="00485D10"/>
    <w:rsid w:val="004864AD"/>
    <w:rsid w:val="00493704"/>
    <w:rsid w:val="00493EF3"/>
    <w:rsid w:val="00494612"/>
    <w:rsid w:val="00494FE6"/>
    <w:rsid w:val="00496687"/>
    <w:rsid w:val="00496E5A"/>
    <w:rsid w:val="00497F6A"/>
    <w:rsid w:val="004A08B6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950"/>
    <w:rsid w:val="00504F70"/>
    <w:rsid w:val="005076D9"/>
    <w:rsid w:val="00510106"/>
    <w:rsid w:val="005119F6"/>
    <w:rsid w:val="00511A4C"/>
    <w:rsid w:val="005140D3"/>
    <w:rsid w:val="0051496B"/>
    <w:rsid w:val="00514EDC"/>
    <w:rsid w:val="0051510E"/>
    <w:rsid w:val="0051667C"/>
    <w:rsid w:val="00516A9D"/>
    <w:rsid w:val="005171D8"/>
    <w:rsid w:val="00517256"/>
    <w:rsid w:val="00517727"/>
    <w:rsid w:val="00521A4F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43E0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3901"/>
    <w:rsid w:val="00553B30"/>
    <w:rsid w:val="0055401D"/>
    <w:rsid w:val="00554DD6"/>
    <w:rsid w:val="005558EA"/>
    <w:rsid w:val="005606A5"/>
    <w:rsid w:val="00560D01"/>
    <w:rsid w:val="00561502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43BC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420C"/>
    <w:rsid w:val="005E5ADC"/>
    <w:rsid w:val="005E609E"/>
    <w:rsid w:val="005E63B3"/>
    <w:rsid w:val="005E68E6"/>
    <w:rsid w:val="005E76AA"/>
    <w:rsid w:val="005E78E6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0869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7867"/>
    <w:rsid w:val="00652A78"/>
    <w:rsid w:val="0065432C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9B4"/>
    <w:rsid w:val="00674E9C"/>
    <w:rsid w:val="006761E2"/>
    <w:rsid w:val="00676A0E"/>
    <w:rsid w:val="006816F1"/>
    <w:rsid w:val="00683393"/>
    <w:rsid w:val="006834F1"/>
    <w:rsid w:val="006835DE"/>
    <w:rsid w:val="00683A7B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CB1"/>
    <w:rsid w:val="006C14DC"/>
    <w:rsid w:val="006C21FE"/>
    <w:rsid w:val="006C5F15"/>
    <w:rsid w:val="006D25FB"/>
    <w:rsid w:val="006D30E2"/>
    <w:rsid w:val="006D3E94"/>
    <w:rsid w:val="006D412F"/>
    <w:rsid w:val="006D462A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285A"/>
    <w:rsid w:val="0073416A"/>
    <w:rsid w:val="0073418D"/>
    <w:rsid w:val="00734BA2"/>
    <w:rsid w:val="0073521D"/>
    <w:rsid w:val="0073620F"/>
    <w:rsid w:val="00736907"/>
    <w:rsid w:val="00741D3D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2C78"/>
    <w:rsid w:val="0079569C"/>
    <w:rsid w:val="00795CA3"/>
    <w:rsid w:val="00796A36"/>
    <w:rsid w:val="00797367"/>
    <w:rsid w:val="007A07C9"/>
    <w:rsid w:val="007A0D96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7FA"/>
    <w:rsid w:val="007B2CA1"/>
    <w:rsid w:val="007B2D40"/>
    <w:rsid w:val="007B3939"/>
    <w:rsid w:val="007B4710"/>
    <w:rsid w:val="007C08E6"/>
    <w:rsid w:val="007C1B28"/>
    <w:rsid w:val="007C2676"/>
    <w:rsid w:val="007C333A"/>
    <w:rsid w:val="007C550E"/>
    <w:rsid w:val="007C5792"/>
    <w:rsid w:val="007C5EED"/>
    <w:rsid w:val="007D0AFA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DE2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02D"/>
    <w:rsid w:val="008078CF"/>
    <w:rsid w:val="0081279E"/>
    <w:rsid w:val="008129C8"/>
    <w:rsid w:val="00813646"/>
    <w:rsid w:val="00813A97"/>
    <w:rsid w:val="008143FE"/>
    <w:rsid w:val="008147D7"/>
    <w:rsid w:val="00815F8F"/>
    <w:rsid w:val="008209CD"/>
    <w:rsid w:val="0082193F"/>
    <w:rsid w:val="00823EB0"/>
    <w:rsid w:val="0082786F"/>
    <w:rsid w:val="0083069B"/>
    <w:rsid w:val="00830B66"/>
    <w:rsid w:val="00832D28"/>
    <w:rsid w:val="00834789"/>
    <w:rsid w:val="00834B96"/>
    <w:rsid w:val="00834D2B"/>
    <w:rsid w:val="00836671"/>
    <w:rsid w:val="0084021B"/>
    <w:rsid w:val="00842E1A"/>
    <w:rsid w:val="00846656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900DD"/>
    <w:rsid w:val="00890D23"/>
    <w:rsid w:val="008922F5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27EF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2D24"/>
    <w:rsid w:val="009047BD"/>
    <w:rsid w:val="00907B7A"/>
    <w:rsid w:val="009104DE"/>
    <w:rsid w:val="00911848"/>
    <w:rsid w:val="00912326"/>
    <w:rsid w:val="00912619"/>
    <w:rsid w:val="00914FF3"/>
    <w:rsid w:val="00915060"/>
    <w:rsid w:val="0091646B"/>
    <w:rsid w:val="00920083"/>
    <w:rsid w:val="0092084B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48F"/>
    <w:rsid w:val="00936B2A"/>
    <w:rsid w:val="009377FD"/>
    <w:rsid w:val="00941732"/>
    <w:rsid w:val="00941A81"/>
    <w:rsid w:val="00941E47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18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6A32"/>
    <w:rsid w:val="009B7043"/>
    <w:rsid w:val="009B77CE"/>
    <w:rsid w:val="009C195B"/>
    <w:rsid w:val="009C7289"/>
    <w:rsid w:val="009D1023"/>
    <w:rsid w:val="009D1046"/>
    <w:rsid w:val="009D15F1"/>
    <w:rsid w:val="009D3DAC"/>
    <w:rsid w:val="009D46D7"/>
    <w:rsid w:val="009D46D9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3B5A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5744A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0C50"/>
    <w:rsid w:val="00A8357D"/>
    <w:rsid w:val="00A838DF"/>
    <w:rsid w:val="00A8681D"/>
    <w:rsid w:val="00A86A73"/>
    <w:rsid w:val="00A87004"/>
    <w:rsid w:val="00A8702C"/>
    <w:rsid w:val="00A92973"/>
    <w:rsid w:val="00A94EEF"/>
    <w:rsid w:val="00A97DE9"/>
    <w:rsid w:val="00A97ED4"/>
    <w:rsid w:val="00AA35C1"/>
    <w:rsid w:val="00AA46AD"/>
    <w:rsid w:val="00AA68F1"/>
    <w:rsid w:val="00AB1587"/>
    <w:rsid w:val="00AB1633"/>
    <w:rsid w:val="00AB44B1"/>
    <w:rsid w:val="00AB51A9"/>
    <w:rsid w:val="00AB6492"/>
    <w:rsid w:val="00AB789E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1151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1E3"/>
    <w:rsid w:val="00B32A5C"/>
    <w:rsid w:val="00B331B1"/>
    <w:rsid w:val="00B334E5"/>
    <w:rsid w:val="00B34197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43C6"/>
    <w:rsid w:val="00B66762"/>
    <w:rsid w:val="00B67153"/>
    <w:rsid w:val="00B70219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D3"/>
    <w:rsid w:val="00B870F9"/>
    <w:rsid w:val="00B927FD"/>
    <w:rsid w:val="00B93B6A"/>
    <w:rsid w:val="00B94C73"/>
    <w:rsid w:val="00B976D2"/>
    <w:rsid w:val="00BA1E70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907"/>
    <w:rsid w:val="00BD4BE6"/>
    <w:rsid w:val="00BD5623"/>
    <w:rsid w:val="00BD670D"/>
    <w:rsid w:val="00BE6455"/>
    <w:rsid w:val="00BE66CE"/>
    <w:rsid w:val="00BF0551"/>
    <w:rsid w:val="00BF15C4"/>
    <w:rsid w:val="00BF39D2"/>
    <w:rsid w:val="00BF39EC"/>
    <w:rsid w:val="00BF3D2E"/>
    <w:rsid w:val="00BF58AA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87E1F"/>
    <w:rsid w:val="00C93144"/>
    <w:rsid w:val="00C931CB"/>
    <w:rsid w:val="00C93620"/>
    <w:rsid w:val="00C93B7A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3D38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8B"/>
    <w:rsid w:val="00CC02CD"/>
    <w:rsid w:val="00CC09E2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7F24"/>
    <w:rsid w:val="00CF0DE3"/>
    <w:rsid w:val="00CF2574"/>
    <w:rsid w:val="00CF3F96"/>
    <w:rsid w:val="00CF4270"/>
    <w:rsid w:val="00CF5F47"/>
    <w:rsid w:val="00CF695D"/>
    <w:rsid w:val="00CF6982"/>
    <w:rsid w:val="00D013D3"/>
    <w:rsid w:val="00D01A01"/>
    <w:rsid w:val="00D01CD7"/>
    <w:rsid w:val="00D028B3"/>
    <w:rsid w:val="00D03CFC"/>
    <w:rsid w:val="00D0452A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5A28"/>
    <w:rsid w:val="00D309C5"/>
    <w:rsid w:val="00D32095"/>
    <w:rsid w:val="00D3242F"/>
    <w:rsid w:val="00D34ED7"/>
    <w:rsid w:val="00D35083"/>
    <w:rsid w:val="00D35ECB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1DB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116A"/>
    <w:rsid w:val="00DA202E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6AD8"/>
    <w:rsid w:val="00DF1378"/>
    <w:rsid w:val="00DF2092"/>
    <w:rsid w:val="00DF58B8"/>
    <w:rsid w:val="00DF5BEB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BD6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2AF4"/>
    <w:rsid w:val="00E536F9"/>
    <w:rsid w:val="00E54312"/>
    <w:rsid w:val="00E547CC"/>
    <w:rsid w:val="00E55800"/>
    <w:rsid w:val="00E55830"/>
    <w:rsid w:val="00E565C7"/>
    <w:rsid w:val="00E62013"/>
    <w:rsid w:val="00E62141"/>
    <w:rsid w:val="00E6239B"/>
    <w:rsid w:val="00E62959"/>
    <w:rsid w:val="00E637B0"/>
    <w:rsid w:val="00E65E66"/>
    <w:rsid w:val="00E662FE"/>
    <w:rsid w:val="00E7027A"/>
    <w:rsid w:val="00E72BF9"/>
    <w:rsid w:val="00E73918"/>
    <w:rsid w:val="00E74047"/>
    <w:rsid w:val="00E7582A"/>
    <w:rsid w:val="00E770D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509"/>
    <w:rsid w:val="00E927C4"/>
    <w:rsid w:val="00E938DE"/>
    <w:rsid w:val="00E939C4"/>
    <w:rsid w:val="00E94281"/>
    <w:rsid w:val="00E94869"/>
    <w:rsid w:val="00E953DB"/>
    <w:rsid w:val="00E96341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D7C"/>
    <w:rsid w:val="00ED25CE"/>
    <w:rsid w:val="00ED3DDB"/>
    <w:rsid w:val="00ED4B40"/>
    <w:rsid w:val="00ED532B"/>
    <w:rsid w:val="00ED63EA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36C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F2733DA1-D75E-480C-B2F9-165CA8C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BC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lgr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5343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6B2BCF-D978-4ECF-98A3-52EDAC1D7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</Pages>
  <Words>139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Amar</cp:lastModifiedBy>
  <cp:revision>77</cp:revision>
  <cp:lastPrinted>2022-09-29T20:06:00Z</cp:lastPrinted>
  <dcterms:created xsi:type="dcterms:W3CDTF">2022-09-14T12:09:00Z</dcterms:created>
  <dcterms:modified xsi:type="dcterms:W3CDTF">2024-01-18T19:16:00Z</dcterms:modified>
</cp:coreProperties>
</file>